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F2B1CB" w14:textId="464ABF23" w:rsidR="00505D25" w:rsidRDefault="00CE0BA1" w:rsidP="00505D25">
      <w:pPr>
        <w:pStyle w:val="Heading1"/>
        <w:spacing w:before="0" w:line="240" w:lineRule="auto"/>
        <w:jc w:val="center"/>
        <w:rPr>
          <w:b/>
        </w:rPr>
      </w:pPr>
      <w:r w:rsidRPr="00CE0BA1">
        <w:rPr>
          <w:b/>
        </w:rPr>
        <w:t xml:space="preserve">BS806 --- Homework </w:t>
      </w:r>
      <w:r w:rsidR="00972040">
        <w:rPr>
          <w:b/>
        </w:rPr>
        <w:t>4</w:t>
      </w:r>
      <w:r w:rsidR="00162B9B">
        <w:rPr>
          <w:b/>
        </w:rPr>
        <w:t xml:space="preserve"> </w:t>
      </w:r>
    </w:p>
    <w:p w14:paraId="2DD29D8B" w14:textId="77777777" w:rsidR="00505D25" w:rsidRDefault="00505D25" w:rsidP="00CE0BA1">
      <w:pPr>
        <w:rPr>
          <w:b/>
        </w:rPr>
      </w:pPr>
    </w:p>
    <w:p w14:paraId="5E57261C" w14:textId="543F67EA" w:rsidR="00CE0BA1" w:rsidRDefault="00CE0BA1" w:rsidP="00CE0BA1">
      <w:pPr>
        <w:rPr>
          <w:bCs/>
        </w:rPr>
      </w:pPr>
      <w:r w:rsidRPr="00CE0BA1">
        <w:rPr>
          <w:b/>
        </w:rPr>
        <w:t>Reading</w:t>
      </w:r>
      <w:r>
        <w:t xml:space="preserve">. Chapters </w:t>
      </w:r>
      <w:r w:rsidR="00972040">
        <w:t>5</w:t>
      </w:r>
      <w:r>
        <w:t xml:space="preserve"> and </w:t>
      </w:r>
      <w:r w:rsidR="008E47F9">
        <w:t>6</w:t>
      </w:r>
      <w:r>
        <w:t xml:space="preserve"> of </w:t>
      </w:r>
      <w:r w:rsidRPr="00740BA3">
        <w:rPr>
          <w:bCs/>
        </w:rPr>
        <w:t>(SW) Sanford Weisberg. Applied Linear Regression, 4</w:t>
      </w:r>
      <w:r w:rsidRPr="00740BA3">
        <w:rPr>
          <w:bCs/>
          <w:vertAlign w:val="superscript"/>
        </w:rPr>
        <w:t>th</w:t>
      </w:r>
      <w:r w:rsidRPr="00740BA3">
        <w:rPr>
          <w:bCs/>
        </w:rPr>
        <w:t xml:space="preserve"> ed.  Wiley</w:t>
      </w:r>
    </w:p>
    <w:p w14:paraId="6E4D7A66" w14:textId="1CC2AB06" w:rsidR="00C74599" w:rsidRDefault="008E47F9" w:rsidP="00972040">
      <w:p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>
        <w:rPr>
          <w:rFonts w:cstheme="minorHAnsi"/>
          <w:b/>
          <w:bCs/>
        </w:rPr>
        <w:t xml:space="preserve"> (10</w:t>
      </w:r>
      <w:r w:rsidR="00387465">
        <w:rPr>
          <w:rFonts w:cstheme="minorHAnsi"/>
          <w:b/>
          <w:bCs/>
        </w:rPr>
        <w:t>0 points)</w:t>
      </w:r>
      <w:r w:rsidR="00CE0BA1" w:rsidRPr="002F0F33">
        <w:rPr>
          <w:rFonts w:cstheme="minorHAnsi"/>
          <w:bCs/>
        </w:rPr>
        <w:t xml:space="preserve">. </w:t>
      </w:r>
      <w:r w:rsidR="00972040" w:rsidRPr="00972040">
        <w:rPr>
          <w:rFonts w:cstheme="minorHAnsi"/>
          <w:bCs/>
        </w:rPr>
        <w:t>The data for this assignment comes from Wave I of the National Longitudinal Study</w:t>
      </w:r>
      <w:r w:rsidR="004272A0">
        <w:rPr>
          <w:rFonts w:cstheme="minorHAnsi"/>
          <w:bCs/>
        </w:rPr>
        <w:t xml:space="preserve"> of Adolescent to Adult Health </w:t>
      </w:r>
      <w:r w:rsidR="00972040" w:rsidRPr="00972040">
        <w:rPr>
          <w:rFonts w:cstheme="minorHAnsi"/>
          <w:bCs/>
        </w:rPr>
        <w:t xml:space="preserve">and is stored in </w:t>
      </w:r>
      <w:r w:rsidR="005730E9">
        <w:rPr>
          <w:rFonts w:cstheme="minorHAnsi"/>
          <w:bCs/>
        </w:rPr>
        <w:t>a csv</w:t>
      </w:r>
      <w:r w:rsidR="00972040" w:rsidRPr="00972040">
        <w:rPr>
          <w:rFonts w:cstheme="minorHAnsi"/>
          <w:bCs/>
        </w:rPr>
        <w:t xml:space="preserve"> file called </w:t>
      </w:r>
      <w:r w:rsidR="00972040" w:rsidRPr="00972040">
        <w:rPr>
          <w:rFonts w:cstheme="minorHAnsi"/>
          <w:b/>
          <w:bCs/>
        </w:rPr>
        <w:t>depress2.</w:t>
      </w:r>
      <w:r w:rsidR="00D00929">
        <w:rPr>
          <w:rFonts w:cstheme="minorHAnsi"/>
          <w:b/>
          <w:bCs/>
        </w:rPr>
        <w:t>csv</w:t>
      </w:r>
      <w:r w:rsidR="00972040" w:rsidRPr="00972040">
        <w:rPr>
          <w:rFonts w:cstheme="minorHAnsi"/>
          <w:bCs/>
        </w:rPr>
        <w:t xml:space="preserve">.  We are interested in the association between </w:t>
      </w:r>
      <w:r w:rsidR="00972040" w:rsidRPr="00765924">
        <w:rPr>
          <w:rFonts w:cstheme="minorHAnsi"/>
          <w:bCs/>
          <w:highlight w:val="yellow"/>
        </w:rPr>
        <w:t>parental receipt of public assistance</w:t>
      </w:r>
      <w:r w:rsidR="00972040" w:rsidRPr="00972040">
        <w:rPr>
          <w:rFonts w:cstheme="minorHAnsi"/>
          <w:bCs/>
        </w:rPr>
        <w:t xml:space="preserve"> and </w:t>
      </w:r>
      <w:r w:rsidR="00972040" w:rsidRPr="00765924">
        <w:rPr>
          <w:rFonts w:cstheme="minorHAnsi"/>
          <w:bCs/>
          <w:highlight w:val="yellow"/>
        </w:rPr>
        <w:t>depressive symptom index</w:t>
      </w:r>
      <w:r w:rsidR="00972040" w:rsidRPr="00972040">
        <w:rPr>
          <w:rFonts w:cstheme="minorHAnsi"/>
          <w:bCs/>
        </w:rPr>
        <w:t xml:space="preserve"> (from the Center for Epidemiologic Studies Depression Scale or CES-D). The variables are described below.</w:t>
      </w:r>
      <w:r w:rsidR="00972040">
        <w:rPr>
          <w:rFonts w:cstheme="minorHAnsi"/>
          <w:bCs/>
        </w:rPr>
        <w:t xml:space="preserve"> </w:t>
      </w:r>
      <w:r w:rsidR="00972040" w:rsidRPr="00972040">
        <w:rPr>
          <w:rFonts w:cstheme="minorHAnsi"/>
          <w:bCs/>
          <w:u w:val="single"/>
        </w:rPr>
        <w:t xml:space="preserve">We would like to perform a multiple linear regression predicting depressive symptom index from public assistance, </w:t>
      </w:r>
      <w:r w:rsidR="00972040" w:rsidRPr="00765924">
        <w:rPr>
          <w:rFonts w:cstheme="minorHAnsi"/>
          <w:bCs/>
          <w:highlight w:val="yellow"/>
          <w:u w:val="single"/>
        </w:rPr>
        <w:t>adjusting for age</w:t>
      </w:r>
      <w:r w:rsidR="00972040" w:rsidRPr="00972040">
        <w:rPr>
          <w:rFonts w:cstheme="minorHAnsi"/>
          <w:bCs/>
          <w:u w:val="single"/>
        </w:rPr>
        <w:t>.</w:t>
      </w:r>
    </w:p>
    <w:p w14:paraId="3DE76AE2" w14:textId="77777777" w:rsidR="00C74599" w:rsidRDefault="00C74599" w:rsidP="00C74599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tbl>
      <w:tblPr>
        <w:tblStyle w:val="TableGrid"/>
        <w:tblW w:w="10164" w:type="dxa"/>
        <w:jc w:val="center"/>
        <w:tblLook w:val="04A0" w:firstRow="1" w:lastRow="0" w:firstColumn="1" w:lastColumn="0" w:noHBand="0" w:noVBand="1"/>
      </w:tblPr>
      <w:tblGrid>
        <w:gridCol w:w="1681"/>
        <w:gridCol w:w="4858"/>
        <w:gridCol w:w="2536"/>
        <w:gridCol w:w="1089"/>
      </w:tblGrid>
      <w:tr w:rsidR="00972040" w:rsidRPr="00320B49" w14:paraId="0B3EAE23" w14:textId="77777777" w:rsidTr="008B2EFF">
        <w:trPr>
          <w:jc w:val="center"/>
        </w:trPr>
        <w:tc>
          <w:tcPr>
            <w:tcW w:w="1681" w:type="dxa"/>
          </w:tcPr>
          <w:p w14:paraId="29D4CDAF" w14:textId="77777777" w:rsidR="00972040" w:rsidRPr="00320B49" w:rsidRDefault="00972040" w:rsidP="00B818B6">
            <w:pPr>
              <w:jc w:val="both"/>
              <w:rPr>
                <w:rFonts w:cs="Arial"/>
                <w:b/>
              </w:rPr>
            </w:pPr>
            <w:r w:rsidRPr="00320B49">
              <w:rPr>
                <w:rFonts w:cs="Arial"/>
                <w:b/>
              </w:rPr>
              <w:t>Variable Name</w:t>
            </w:r>
          </w:p>
        </w:tc>
        <w:tc>
          <w:tcPr>
            <w:tcW w:w="4858" w:type="dxa"/>
          </w:tcPr>
          <w:p w14:paraId="63E38E0F" w14:textId="77777777" w:rsidR="00972040" w:rsidRPr="00320B49" w:rsidRDefault="00972040" w:rsidP="00B818B6">
            <w:pPr>
              <w:jc w:val="both"/>
              <w:rPr>
                <w:rFonts w:cs="Arial"/>
                <w:b/>
              </w:rPr>
            </w:pPr>
            <w:r w:rsidRPr="00320B49">
              <w:rPr>
                <w:rFonts w:cs="Arial"/>
                <w:b/>
              </w:rPr>
              <w:t>Description</w:t>
            </w:r>
          </w:p>
        </w:tc>
        <w:tc>
          <w:tcPr>
            <w:tcW w:w="2536" w:type="dxa"/>
          </w:tcPr>
          <w:p w14:paraId="2BCDCD56" w14:textId="77777777" w:rsidR="00972040" w:rsidRPr="00320B49" w:rsidRDefault="00972040" w:rsidP="00B818B6">
            <w:pPr>
              <w:jc w:val="both"/>
              <w:rPr>
                <w:rFonts w:cs="Arial"/>
                <w:b/>
              </w:rPr>
            </w:pPr>
            <w:r w:rsidRPr="00320B49">
              <w:rPr>
                <w:rFonts w:cs="Arial"/>
                <w:b/>
              </w:rPr>
              <w:t>Coding/Unit</w:t>
            </w:r>
          </w:p>
        </w:tc>
        <w:tc>
          <w:tcPr>
            <w:tcW w:w="1089" w:type="dxa"/>
          </w:tcPr>
          <w:p w14:paraId="114B27B3" w14:textId="77777777" w:rsidR="00972040" w:rsidRPr="00320B49" w:rsidRDefault="00972040" w:rsidP="00B818B6">
            <w:pPr>
              <w:jc w:val="both"/>
              <w:rPr>
                <w:rFonts w:cs="Arial"/>
                <w:b/>
              </w:rPr>
            </w:pPr>
            <w:r w:rsidRPr="00320B49">
              <w:rPr>
                <w:rFonts w:cs="Arial"/>
                <w:b/>
              </w:rPr>
              <w:t>Type</w:t>
            </w:r>
          </w:p>
        </w:tc>
      </w:tr>
      <w:tr w:rsidR="00972040" w:rsidRPr="00320B49" w14:paraId="7D7542A3" w14:textId="77777777" w:rsidTr="008B2EFF">
        <w:trPr>
          <w:jc w:val="center"/>
        </w:trPr>
        <w:tc>
          <w:tcPr>
            <w:tcW w:w="1681" w:type="dxa"/>
          </w:tcPr>
          <w:p w14:paraId="7EAB195A" w14:textId="77777777" w:rsidR="00972040" w:rsidRPr="00320B49" w:rsidRDefault="00972040" w:rsidP="00B818B6">
            <w:pPr>
              <w:jc w:val="both"/>
              <w:rPr>
                <w:rFonts w:cs="Arial"/>
              </w:rPr>
            </w:pPr>
            <w:r w:rsidRPr="00320B49">
              <w:rPr>
                <w:rFonts w:cs="Arial"/>
              </w:rPr>
              <w:t>AID</w:t>
            </w:r>
          </w:p>
        </w:tc>
        <w:tc>
          <w:tcPr>
            <w:tcW w:w="4858" w:type="dxa"/>
          </w:tcPr>
          <w:p w14:paraId="04F88B15" w14:textId="77777777" w:rsidR="00972040" w:rsidRPr="00320B49" w:rsidRDefault="00972040" w:rsidP="00B818B6">
            <w:pPr>
              <w:jc w:val="both"/>
              <w:rPr>
                <w:rFonts w:cs="Arial"/>
              </w:rPr>
            </w:pPr>
            <w:r w:rsidRPr="00320B49">
              <w:rPr>
                <w:rFonts w:cs="Arial"/>
              </w:rPr>
              <w:t>Subject ID</w:t>
            </w:r>
          </w:p>
        </w:tc>
        <w:tc>
          <w:tcPr>
            <w:tcW w:w="2536" w:type="dxa"/>
          </w:tcPr>
          <w:p w14:paraId="4DFC61FF" w14:textId="77777777" w:rsidR="00972040" w:rsidRPr="00320B49" w:rsidRDefault="00972040" w:rsidP="00B818B6">
            <w:pPr>
              <w:jc w:val="both"/>
              <w:rPr>
                <w:rFonts w:cs="Arial"/>
              </w:rPr>
            </w:pPr>
          </w:p>
        </w:tc>
        <w:tc>
          <w:tcPr>
            <w:tcW w:w="1089" w:type="dxa"/>
          </w:tcPr>
          <w:p w14:paraId="66484468" w14:textId="77777777" w:rsidR="00972040" w:rsidRPr="00320B49" w:rsidRDefault="00972040" w:rsidP="00B818B6">
            <w:pPr>
              <w:jc w:val="both"/>
              <w:rPr>
                <w:rFonts w:cs="Arial"/>
              </w:rPr>
            </w:pPr>
            <w:r w:rsidRPr="00320B49">
              <w:rPr>
                <w:rFonts w:cs="Arial"/>
              </w:rPr>
              <w:t>Numeric</w:t>
            </w:r>
          </w:p>
        </w:tc>
      </w:tr>
      <w:tr w:rsidR="00972040" w:rsidRPr="00320B49" w14:paraId="3368E68C" w14:textId="77777777" w:rsidTr="008B2EFF">
        <w:trPr>
          <w:jc w:val="center"/>
        </w:trPr>
        <w:tc>
          <w:tcPr>
            <w:tcW w:w="1681" w:type="dxa"/>
          </w:tcPr>
          <w:p w14:paraId="168A66E5" w14:textId="77777777" w:rsidR="00972040" w:rsidRPr="00320B49" w:rsidRDefault="00972040" w:rsidP="00B818B6">
            <w:pPr>
              <w:jc w:val="both"/>
              <w:rPr>
                <w:rFonts w:cs="Arial"/>
              </w:rPr>
            </w:pPr>
            <w:r w:rsidRPr="00320B49">
              <w:rPr>
                <w:rFonts w:cs="Arial"/>
              </w:rPr>
              <w:t>age</w:t>
            </w:r>
          </w:p>
        </w:tc>
        <w:tc>
          <w:tcPr>
            <w:tcW w:w="4858" w:type="dxa"/>
          </w:tcPr>
          <w:p w14:paraId="569A2672" w14:textId="77777777" w:rsidR="00972040" w:rsidRPr="00320B49" w:rsidRDefault="00972040" w:rsidP="00B818B6">
            <w:pPr>
              <w:jc w:val="both"/>
              <w:rPr>
                <w:rFonts w:cs="Arial"/>
              </w:rPr>
            </w:pPr>
            <w:r w:rsidRPr="00320B49">
              <w:rPr>
                <w:rFonts w:cs="Arial"/>
              </w:rPr>
              <w:t>Subject’s age</w:t>
            </w:r>
          </w:p>
        </w:tc>
        <w:tc>
          <w:tcPr>
            <w:tcW w:w="2536" w:type="dxa"/>
          </w:tcPr>
          <w:p w14:paraId="72C1D9A6" w14:textId="77777777" w:rsidR="00972040" w:rsidRPr="00320B49" w:rsidRDefault="00972040" w:rsidP="00B818B6">
            <w:pPr>
              <w:jc w:val="both"/>
              <w:rPr>
                <w:rFonts w:cs="Arial"/>
              </w:rPr>
            </w:pPr>
            <w:r w:rsidRPr="00320B49">
              <w:rPr>
                <w:rFonts w:cs="Arial"/>
              </w:rPr>
              <w:t>Years</w:t>
            </w:r>
          </w:p>
        </w:tc>
        <w:tc>
          <w:tcPr>
            <w:tcW w:w="1089" w:type="dxa"/>
          </w:tcPr>
          <w:p w14:paraId="11C7A746" w14:textId="77777777" w:rsidR="00972040" w:rsidRPr="00320B49" w:rsidRDefault="00972040" w:rsidP="00B818B6">
            <w:pPr>
              <w:jc w:val="both"/>
              <w:rPr>
                <w:rFonts w:cs="Arial"/>
              </w:rPr>
            </w:pPr>
            <w:r w:rsidRPr="00320B49">
              <w:rPr>
                <w:rFonts w:cs="Arial"/>
              </w:rPr>
              <w:t>Numeric</w:t>
            </w:r>
          </w:p>
        </w:tc>
      </w:tr>
      <w:tr w:rsidR="00972040" w:rsidRPr="00320B49" w14:paraId="7F57077F" w14:textId="77777777" w:rsidTr="008B2EFF">
        <w:trPr>
          <w:jc w:val="center"/>
        </w:trPr>
        <w:tc>
          <w:tcPr>
            <w:tcW w:w="1681" w:type="dxa"/>
          </w:tcPr>
          <w:p w14:paraId="5A615296" w14:textId="77777777" w:rsidR="00972040" w:rsidRPr="00320B49" w:rsidRDefault="00972040" w:rsidP="00B818B6">
            <w:pPr>
              <w:jc w:val="both"/>
              <w:rPr>
                <w:rFonts w:cs="Arial"/>
              </w:rPr>
            </w:pPr>
            <w:proofErr w:type="spellStart"/>
            <w:r w:rsidRPr="00320B49">
              <w:rPr>
                <w:rFonts w:cs="Arial"/>
              </w:rPr>
              <w:t>cesd</w:t>
            </w:r>
            <w:proofErr w:type="spellEnd"/>
          </w:p>
        </w:tc>
        <w:tc>
          <w:tcPr>
            <w:tcW w:w="4858" w:type="dxa"/>
          </w:tcPr>
          <w:p w14:paraId="62AA3A81" w14:textId="77777777" w:rsidR="00972040" w:rsidRPr="00320B49" w:rsidRDefault="00972040" w:rsidP="00B818B6">
            <w:pPr>
              <w:jc w:val="both"/>
              <w:rPr>
                <w:rFonts w:cs="Arial"/>
              </w:rPr>
            </w:pPr>
            <w:r w:rsidRPr="00320B49">
              <w:rPr>
                <w:rFonts w:cs="Arial"/>
              </w:rPr>
              <w:t>Depressive symptom index (CES-D)</w:t>
            </w:r>
          </w:p>
        </w:tc>
        <w:tc>
          <w:tcPr>
            <w:tcW w:w="2536" w:type="dxa"/>
          </w:tcPr>
          <w:p w14:paraId="379343ED" w14:textId="77777777" w:rsidR="00972040" w:rsidRPr="00320B49" w:rsidRDefault="00972040" w:rsidP="00B818B6">
            <w:pPr>
              <w:jc w:val="both"/>
              <w:rPr>
                <w:rFonts w:cs="Arial"/>
              </w:rPr>
            </w:pPr>
            <w:r w:rsidRPr="00320B49">
              <w:rPr>
                <w:rFonts w:cs="Arial"/>
              </w:rPr>
              <w:t>Symptom count</w:t>
            </w:r>
          </w:p>
        </w:tc>
        <w:tc>
          <w:tcPr>
            <w:tcW w:w="1089" w:type="dxa"/>
          </w:tcPr>
          <w:p w14:paraId="27A1A581" w14:textId="77777777" w:rsidR="00972040" w:rsidRPr="00320B49" w:rsidRDefault="00972040" w:rsidP="00B818B6">
            <w:pPr>
              <w:jc w:val="both"/>
              <w:rPr>
                <w:rFonts w:cs="Arial"/>
              </w:rPr>
            </w:pPr>
            <w:r w:rsidRPr="00320B49">
              <w:rPr>
                <w:rFonts w:cs="Arial"/>
              </w:rPr>
              <w:t>Numeric</w:t>
            </w:r>
          </w:p>
        </w:tc>
      </w:tr>
      <w:tr w:rsidR="00972040" w:rsidRPr="00320B49" w14:paraId="090DC64F" w14:textId="77777777" w:rsidTr="008B2EFF">
        <w:trPr>
          <w:jc w:val="center"/>
        </w:trPr>
        <w:tc>
          <w:tcPr>
            <w:tcW w:w="1681" w:type="dxa"/>
          </w:tcPr>
          <w:p w14:paraId="48C797D6" w14:textId="77777777" w:rsidR="00972040" w:rsidRPr="00320B49" w:rsidRDefault="00972040" w:rsidP="00B818B6">
            <w:pPr>
              <w:jc w:val="both"/>
              <w:rPr>
                <w:rFonts w:cs="Arial"/>
              </w:rPr>
            </w:pPr>
            <w:r w:rsidRPr="00320B49">
              <w:rPr>
                <w:rFonts w:cs="Arial"/>
              </w:rPr>
              <w:t>cesd_16</w:t>
            </w:r>
          </w:p>
        </w:tc>
        <w:tc>
          <w:tcPr>
            <w:tcW w:w="4858" w:type="dxa"/>
          </w:tcPr>
          <w:p w14:paraId="2C18BA98" w14:textId="77777777" w:rsidR="00972040" w:rsidRPr="00320B49" w:rsidRDefault="00972040" w:rsidP="00B818B6">
            <w:pPr>
              <w:jc w:val="both"/>
              <w:rPr>
                <w:rFonts w:cs="Arial"/>
              </w:rPr>
            </w:pPr>
            <w:r w:rsidRPr="00320B49">
              <w:rPr>
                <w:rFonts w:cs="Arial"/>
              </w:rPr>
              <w:t>Depressive symptom index category (&gt;=16 vs. &lt;16)</w:t>
            </w:r>
          </w:p>
        </w:tc>
        <w:tc>
          <w:tcPr>
            <w:tcW w:w="2536" w:type="dxa"/>
          </w:tcPr>
          <w:p w14:paraId="4BBB287E" w14:textId="77777777" w:rsidR="00972040" w:rsidRPr="00320B49" w:rsidRDefault="00972040" w:rsidP="00B818B6">
            <w:pPr>
              <w:jc w:val="both"/>
              <w:rPr>
                <w:rFonts w:cs="Arial"/>
              </w:rPr>
            </w:pPr>
            <w:r w:rsidRPr="00320B49">
              <w:rPr>
                <w:rFonts w:cs="Arial"/>
              </w:rPr>
              <w:t>0=&lt;16 symptoms (low)</w:t>
            </w:r>
          </w:p>
          <w:p w14:paraId="660D4A5B" w14:textId="77777777" w:rsidR="00972040" w:rsidRPr="00320B49" w:rsidRDefault="00972040" w:rsidP="00B818B6">
            <w:pPr>
              <w:jc w:val="both"/>
              <w:rPr>
                <w:rFonts w:cs="Arial"/>
              </w:rPr>
            </w:pPr>
            <w:r w:rsidRPr="00320B49">
              <w:rPr>
                <w:rFonts w:cs="Arial"/>
              </w:rPr>
              <w:t>1=&gt;=16 symptoms (high)</w:t>
            </w:r>
          </w:p>
        </w:tc>
        <w:tc>
          <w:tcPr>
            <w:tcW w:w="1089" w:type="dxa"/>
          </w:tcPr>
          <w:p w14:paraId="26EA6412" w14:textId="77777777" w:rsidR="00972040" w:rsidRPr="00320B49" w:rsidRDefault="00972040" w:rsidP="00B818B6">
            <w:pPr>
              <w:jc w:val="both"/>
              <w:rPr>
                <w:rFonts w:cs="Arial"/>
              </w:rPr>
            </w:pPr>
            <w:r w:rsidRPr="00320B49">
              <w:rPr>
                <w:rFonts w:cs="Arial"/>
              </w:rPr>
              <w:t>Numeric</w:t>
            </w:r>
          </w:p>
        </w:tc>
      </w:tr>
      <w:tr w:rsidR="00972040" w:rsidRPr="00320B49" w14:paraId="65F8DC3E" w14:textId="77777777" w:rsidTr="008B2EFF">
        <w:trPr>
          <w:jc w:val="center"/>
        </w:trPr>
        <w:tc>
          <w:tcPr>
            <w:tcW w:w="1681" w:type="dxa"/>
          </w:tcPr>
          <w:p w14:paraId="707D67EA" w14:textId="77777777" w:rsidR="00972040" w:rsidRPr="00320B49" w:rsidRDefault="00972040" w:rsidP="00B818B6">
            <w:pPr>
              <w:jc w:val="both"/>
              <w:rPr>
                <w:rFonts w:cs="Arial"/>
              </w:rPr>
            </w:pPr>
            <w:proofErr w:type="spellStart"/>
            <w:r w:rsidRPr="00320B49">
              <w:rPr>
                <w:rFonts w:cs="Arial"/>
              </w:rPr>
              <w:t>publicassist</w:t>
            </w:r>
            <w:proofErr w:type="spellEnd"/>
          </w:p>
        </w:tc>
        <w:tc>
          <w:tcPr>
            <w:tcW w:w="4858" w:type="dxa"/>
          </w:tcPr>
          <w:p w14:paraId="16086416" w14:textId="77777777" w:rsidR="00972040" w:rsidRPr="00320B49" w:rsidRDefault="00972040" w:rsidP="00B818B6">
            <w:pPr>
              <w:jc w:val="both"/>
              <w:rPr>
                <w:rFonts w:cs="Arial"/>
              </w:rPr>
            </w:pPr>
            <w:r w:rsidRPr="00320B49">
              <w:rPr>
                <w:rFonts w:cs="Arial"/>
              </w:rPr>
              <w:t>Parental receipt of public assistance</w:t>
            </w:r>
          </w:p>
        </w:tc>
        <w:tc>
          <w:tcPr>
            <w:tcW w:w="2536" w:type="dxa"/>
          </w:tcPr>
          <w:p w14:paraId="5AF45F01" w14:textId="77777777" w:rsidR="00972040" w:rsidRPr="00320B49" w:rsidRDefault="00972040" w:rsidP="00B818B6">
            <w:pPr>
              <w:jc w:val="both"/>
              <w:rPr>
                <w:rFonts w:cs="Arial"/>
              </w:rPr>
            </w:pPr>
            <w:r w:rsidRPr="00320B49">
              <w:rPr>
                <w:rFonts w:cs="Arial"/>
              </w:rPr>
              <w:t>0=No</w:t>
            </w:r>
          </w:p>
          <w:p w14:paraId="6BEDA059" w14:textId="77777777" w:rsidR="00972040" w:rsidRPr="00320B49" w:rsidRDefault="00972040" w:rsidP="00B818B6">
            <w:pPr>
              <w:jc w:val="both"/>
              <w:rPr>
                <w:rFonts w:cs="Arial"/>
              </w:rPr>
            </w:pPr>
            <w:r w:rsidRPr="00320B49">
              <w:rPr>
                <w:rFonts w:cs="Arial"/>
              </w:rPr>
              <w:t>1=Yes</w:t>
            </w:r>
          </w:p>
        </w:tc>
        <w:tc>
          <w:tcPr>
            <w:tcW w:w="1089" w:type="dxa"/>
          </w:tcPr>
          <w:p w14:paraId="162D6142" w14:textId="77777777" w:rsidR="00972040" w:rsidRPr="00320B49" w:rsidRDefault="00972040" w:rsidP="00B818B6">
            <w:pPr>
              <w:jc w:val="both"/>
              <w:rPr>
                <w:rFonts w:cs="Arial"/>
              </w:rPr>
            </w:pPr>
            <w:r w:rsidRPr="00320B49">
              <w:rPr>
                <w:rFonts w:cs="Arial"/>
              </w:rPr>
              <w:t>Numeric</w:t>
            </w:r>
          </w:p>
        </w:tc>
      </w:tr>
    </w:tbl>
    <w:p w14:paraId="5837233B" w14:textId="77777777" w:rsidR="00A47712" w:rsidRDefault="00A47712" w:rsidP="00A47712">
      <w:pPr>
        <w:pStyle w:val="ListParagraph"/>
        <w:autoSpaceDE w:val="0"/>
        <w:autoSpaceDN w:val="0"/>
        <w:adjustRightInd w:val="0"/>
        <w:spacing w:after="0" w:line="240" w:lineRule="auto"/>
        <w:ind w:left="1440"/>
        <w:rPr>
          <w:rFonts w:cstheme="minorHAnsi"/>
        </w:rPr>
      </w:pPr>
    </w:p>
    <w:p w14:paraId="7700D836" w14:textId="538DC972" w:rsidR="00800DCC" w:rsidRPr="00800DCC" w:rsidRDefault="00800DCC" w:rsidP="00800DCC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800DCC">
        <w:rPr>
          <w:rFonts w:cstheme="minorHAnsi"/>
          <w:b/>
        </w:rPr>
        <w:t>Preparation</w:t>
      </w:r>
      <w:r>
        <w:rPr>
          <w:rFonts w:cstheme="minorHAnsi"/>
        </w:rPr>
        <w:t>: Summary data and visually examination on the relationship.</w:t>
      </w:r>
    </w:p>
    <w:p w14:paraId="28E3EDB7" w14:textId="6B26A4EC" w:rsidR="0054116D" w:rsidRDefault="007168EB" w:rsidP="00320B49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7168EB">
        <w:rPr>
          <w:rFonts w:cstheme="minorHAnsi"/>
          <w:b/>
        </w:rPr>
        <w:t>[</w:t>
      </w:r>
      <w:r w:rsidR="0033132B">
        <w:rPr>
          <w:rFonts w:cstheme="minorHAnsi"/>
          <w:b/>
        </w:rPr>
        <w:t>5</w:t>
      </w:r>
      <w:r w:rsidRPr="007168EB">
        <w:rPr>
          <w:rFonts w:cstheme="minorHAnsi"/>
          <w:b/>
        </w:rPr>
        <w:t xml:space="preserve"> points]</w:t>
      </w:r>
      <w:r>
        <w:rPr>
          <w:rFonts w:cstheme="minorHAnsi"/>
        </w:rPr>
        <w:t xml:space="preserve"> </w:t>
      </w:r>
      <w:r w:rsidR="00320B49">
        <w:rPr>
          <w:rFonts w:cstheme="minorHAnsi"/>
        </w:rPr>
        <w:t>Create appropriate summary statistics</w:t>
      </w:r>
      <w:r w:rsidR="002635A7">
        <w:rPr>
          <w:rFonts w:cstheme="minorHAnsi"/>
        </w:rPr>
        <w:t>/sample characteristics</w:t>
      </w:r>
      <w:r w:rsidR="00320B49">
        <w:rPr>
          <w:rFonts w:cstheme="minorHAnsi"/>
        </w:rPr>
        <w:t xml:space="preserve"> to summarize variables</w:t>
      </w:r>
      <w:r w:rsidR="0063600C">
        <w:rPr>
          <w:rFonts w:cstheme="minorHAnsi"/>
        </w:rPr>
        <w:t xml:space="preserve"> (age and </w:t>
      </w:r>
      <w:proofErr w:type="spellStart"/>
      <w:r w:rsidR="0063600C">
        <w:rPr>
          <w:rFonts w:cstheme="minorHAnsi"/>
        </w:rPr>
        <w:t>cesd</w:t>
      </w:r>
      <w:proofErr w:type="spellEnd"/>
      <w:r w:rsidR="0063600C">
        <w:rPr>
          <w:rFonts w:cstheme="minorHAnsi"/>
        </w:rPr>
        <w:t xml:space="preserve"> only)</w:t>
      </w:r>
      <w:r w:rsidR="00320B49">
        <w:rPr>
          <w:rFonts w:cstheme="minorHAnsi"/>
        </w:rPr>
        <w:t xml:space="preserve"> in this dataset stratified by public assistance status. Then comment on your observations. </w:t>
      </w:r>
    </w:p>
    <w:p w14:paraId="065031A1" w14:textId="7635A00F" w:rsidR="00D17AAC" w:rsidRDefault="007168EB" w:rsidP="00EA14FA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7168EB">
        <w:rPr>
          <w:rFonts w:cstheme="minorHAnsi"/>
          <w:b/>
        </w:rPr>
        <w:t>[</w:t>
      </w:r>
      <w:r w:rsidR="0033132B">
        <w:rPr>
          <w:rFonts w:cstheme="minorHAnsi"/>
          <w:b/>
        </w:rPr>
        <w:t>5</w:t>
      </w:r>
      <w:r w:rsidRPr="007168EB">
        <w:rPr>
          <w:rFonts w:cstheme="minorHAnsi"/>
          <w:b/>
        </w:rPr>
        <w:t xml:space="preserve"> points]</w:t>
      </w:r>
      <w:r>
        <w:rPr>
          <w:rFonts w:cstheme="minorHAnsi"/>
        </w:rPr>
        <w:t xml:space="preserve"> </w:t>
      </w:r>
      <w:r w:rsidR="00AF6597">
        <w:rPr>
          <w:rFonts w:cstheme="minorHAnsi"/>
        </w:rPr>
        <w:t xml:space="preserve">Generate appropriate plot to show the relationship between depressive symptom index and </w:t>
      </w:r>
      <w:r w:rsidR="00EA14FA">
        <w:rPr>
          <w:rFonts w:cstheme="minorHAnsi"/>
        </w:rPr>
        <w:t>public assistance and then c</w:t>
      </w:r>
      <w:r w:rsidR="00D17AAC" w:rsidRPr="00EA14FA">
        <w:rPr>
          <w:rFonts w:cstheme="minorHAnsi"/>
        </w:rPr>
        <w:t>omment on your observat</w:t>
      </w:r>
      <w:r w:rsidR="00EA14FA">
        <w:rPr>
          <w:rFonts w:cstheme="minorHAnsi"/>
        </w:rPr>
        <w:t>ions based on the plot</w:t>
      </w:r>
      <w:r w:rsidR="00D17AAC" w:rsidRPr="00EA14FA">
        <w:rPr>
          <w:rFonts w:cstheme="minorHAnsi"/>
        </w:rPr>
        <w:t>.</w:t>
      </w:r>
    </w:p>
    <w:p w14:paraId="30E0EBBB" w14:textId="77777777" w:rsidR="00800DCC" w:rsidRDefault="00800DCC" w:rsidP="00800DCC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01760784" w14:textId="37BB8B6F" w:rsidR="00800DCC" w:rsidRPr="00800DCC" w:rsidRDefault="00800DCC" w:rsidP="00800DCC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800DCC">
        <w:rPr>
          <w:rFonts w:cstheme="minorHAnsi"/>
          <w:b/>
        </w:rPr>
        <w:t>Hypothesis Testing:</w:t>
      </w:r>
      <w:r>
        <w:rPr>
          <w:rFonts w:cstheme="minorHAnsi"/>
        </w:rPr>
        <w:t xml:space="preserve"> raw comparison and model building</w:t>
      </w:r>
    </w:p>
    <w:p w14:paraId="40ABB524" w14:textId="0FF511CB" w:rsidR="00D17AAC" w:rsidRDefault="007168EB" w:rsidP="00D17AAC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7168EB">
        <w:rPr>
          <w:rFonts w:cstheme="minorHAnsi"/>
          <w:b/>
        </w:rPr>
        <w:t>[10 points]</w:t>
      </w:r>
      <w:r>
        <w:rPr>
          <w:rFonts w:cstheme="minorHAnsi"/>
        </w:rPr>
        <w:t xml:space="preserve"> </w:t>
      </w:r>
      <w:r w:rsidR="00D17AAC">
        <w:rPr>
          <w:rFonts w:cstheme="minorHAnsi"/>
        </w:rPr>
        <w:t>Before going forward with multiple linear regression, let’</w:t>
      </w:r>
      <w:r w:rsidR="00555260">
        <w:rPr>
          <w:rFonts w:cstheme="minorHAnsi"/>
        </w:rPr>
        <w:t>s perform</w:t>
      </w:r>
      <w:r w:rsidR="00D17AAC">
        <w:rPr>
          <w:rFonts w:cstheme="minorHAnsi"/>
        </w:rPr>
        <w:t xml:space="preserve"> the two-sample t-test first to determine whether depressive symptom index </w:t>
      </w:r>
      <w:proofErr w:type="gramStart"/>
      <w:r w:rsidR="00D17AAC">
        <w:rPr>
          <w:rFonts w:cstheme="minorHAnsi"/>
        </w:rPr>
        <w:t>are</w:t>
      </w:r>
      <w:proofErr w:type="gramEnd"/>
      <w:r w:rsidR="00D17AAC">
        <w:rPr>
          <w:rFonts w:cstheme="minorHAnsi"/>
        </w:rPr>
        <w:t xml:space="preserve"> the same based on public assistance</w:t>
      </w:r>
      <w:r w:rsidR="00555260">
        <w:rPr>
          <w:rFonts w:cstheme="minorHAnsi"/>
        </w:rPr>
        <w:t xml:space="preserve"> and then comment on your results.</w:t>
      </w:r>
    </w:p>
    <w:p w14:paraId="0A22EACC" w14:textId="643E734F" w:rsidR="00555260" w:rsidRDefault="000B783F" w:rsidP="00D17AAC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Conduct a multiple linear regression predicting depressive symptom index from public assistance, adjusting for age. </w:t>
      </w:r>
    </w:p>
    <w:p w14:paraId="2B3C39EC" w14:textId="52066F31" w:rsidR="000B783F" w:rsidRPr="000B783F" w:rsidRDefault="007617B6" w:rsidP="000B783F">
      <w:pPr>
        <w:pStyle w:val="ListParagraph"/>
        <w:numPr>
          <w:ilvl w:val="1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7168EB">
        <w:rPr>
          <w:rFonts w:cstheme="minorHAnsi"/>
          <w:b/>
        </w:rPr>
        <w:t>[10 points]</w:t>
      </w:r>
      <w:r>
        <w:rPr>
          <w:rFonts w:cstheme="minorHAnsi"/>
        </w:rPr>
        <w:t xml:space="preserve"> </w:t>
      </w:r>
      <w:r w:rsidR="000B783F">
        <w:rPr>
          <w:rFonts w:cstheme="minorHAnsi"/>
        </w:rPr>
        <w:t>Write a complete r</w:t>
      </w:r>
      <w:r w:rsidR="000B783F" w:rsidRPr="000B783F">
        <w:rPr>
          <w:rFonts w:cstheme="minorHAnsi"/>
        </w:rPr>
        <w:t xml:space="preserve">eport for the </w:t>
      </w:r>
      <w:r w:rsidR="000B783F" w:rsidRPr="000B783F">
        <w:rPr>
          <w:rFonts w:cstheme="minorHAnsi"/>
          <w:b/>
        </w:rPr>
        <w:t>global hypothesis test</w:t>
      </w:r>
      <w:r w:rsidR="000B783F" w:rsidRPr="000B783F">
        <w:rPr>
          <w:rFonts w:cstheme="minorHAnsi"/>
        </w:rPr>
        <w:t xml:space="preserve"> </w:t>
      </w:r>
      <w:r w:rsidR="00196327">
        <w:rPr>
          <w:rFonts w:cstheme="minorHAnsi"/>
        </w:rPr>
        <w:t xml:space="preserve">for the built model </w:t>
      </w:r>
      <w:r w:rsidR="000B783F" w:rsidRPr="000B783F">
        <w:rPr>
          <w:rFonts w:cstheme="minorHAnsi"/>
        </w:rPr>
        <w:t xml:space="preserve">including R2.  </w:t>
      </w:r>
    </w:p>
    <w:p w14:paraId="4086DEF0" w14:textId="2082B3EB" w:rsidR="000B783F" w:rsidRPr="000B783F" w:rsidRDefault="007617B6" w:rsidP="000B783F">
      <w:pPr>
        <w:pStyle w:val="ListParagraph"/>
        <w:numPr>
          <w:ilvl w:val="1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7168EB">
        <w:rPr>
          <w:rFonts w:cstheme="minorHAnsi"/>
          <w:b/>
        </w:rPr>
        <w:t>[10 points]</w:t>
      </w:r>
      <w:r>
        <w:rPr>
          <w:rFonts w:cstheme="minorHAnsi"/>
        </w:rPr>
        <w:t xml:space="preserve"> </w:t>
      </w:r>
      <w:r w:rsidR="000B783F">
        <w:rPr>
          <w:rFonts w:cstheme="minorHAnsi"/>
        </w:rPr>
        <w:t>Write a complete r</w:t>
      </w:r>
      <w:r w:rsidR="000B783F" w:rsidRPr="000B783F">
        <w:rPr>
          <w:rFonts w:cstheme="minorHAnsi"/>
        </w:rPr>
        <w:t>eport for the effect of public assistance, adjusting for age.</w:t>
      </w:r>
    </w:p>
    <w:p w14:paraId="11236C9D" w14:textId="2A4AA12D" w:rsidR="000B783F" w:rsidRPr="000B783F" w:rsidRDefault="007617B6" w:rsidP="000B783F">
      <w:pPr>
        <w:pStyle w:val="ListParagraph"/>
        <w:numPr>
          <w:ilvl w:val="1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7168EB">
        <w:rPr>
          <w:rFonts w:cstheme="minorHAnsi"/>
          <w:b/>
        </w:rPr>
        <w:t>[10 points]</w:t>
      </w:r>
      <w:r>
        <w:rPr>
          <w:rFonts w:cstheme="minorHAnsi"/>
        </w:rPr>
        <w:t xml:space="preserve"> </w:t>
      </w:r>
      <w:r w:rsidR="00AF6EEB">
        <w:rPr>
          <w:rFonts w:cstheme="minorHAnsi"/>
        </w:rPr>
        <w:t>Write a complete r</w:t>
      </w:r>
      <w:r w:rsidR="00AF6EEB" w:rsidRPr="000B783F">
        <w:rPr>
          <w:rFonts w:cstheme="minorHAnsi"/>
        </w:rPr>
        <w:t>eport for</w:t>
      </w:r>
      <w:r w:rsidR="000B783F" w:rsidRPr="000B783F">
        <w:rPr>
          <w:rFonts w:cstheme="minorHAnsi"/>
        </w:rPr>
        <w:t xml:space="preserve"> the effect of age, adjusting for public assistance.</w:t>
      </w:r>
    </w:p>
    <w:p w14:paraId="170A8B32" w14:textId="52C53780" w:rsidR="000B783F" w:rsidRPr="000B783F" w:rsidRDefault="00CA3F9F" w:rsidP="000B783F">
      <w:pPr>
        <w:pStyle w:val="ListParagraph"/>
        <w:numPr>
          <w:ilvl w:val="1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7168EB">
        <w:rPr>
          <w:rFonts w:cstheme="minorHAnsi"/>
          <w:b/>
        </w:rPr>
        <w:t>[</w:t>
      </w:r>
      <w:r w:rsidR="0036061F">
        <w:rPr>
          <w:rFonts w:cstheme="minorHAnsi"/>
          <w:b/>
        </w:rPr>
        <w:t>10</w:t>
      </w:r>
      <w:r w:rsidRPr="007168EB">
        <w:rPr>
          <w:rFonts w:cstheme="minorHAnsi"/>
          <w:b/>
        </w:rPr>
        <w:t xml:space="preserve"> points]</w:t>
      </w:r>
      <w:r>
        <w:rPr>
          <w:rFonts w:cstheme="minorHAnsi"/>
        </w:rPr>
        <w:t xml:space="preserve"> </w:t>
      </w:r>
      <w:r w:rsidR="000B783F" w:rsidRPr="000B783F">
        <w:rPr>
          <w:rFonts w:cstheme="minorHAnsi"/>
        </w:rPr>
        <w:t xml:space="preserve">What is the predicted value of CESD for a </w:t>
      </w:r>
      <w:proofErr w:type="gramStart"/>
      <w:r w:rsidR="000B783F" w:rsidRPr="000B783F">
        <w:rPr>
          <w:rFonts w:cstheme="minorHAnsi"/>
        </w:rPr>
        <w:t>14 year old</w:t>
      </w:r>
      <w:proofErr w:type="gramEnd"/>
      <w:r w:rsidR="000B783F" w:rsidRPr="000B783F">
        <w:rPr>
          <w:rFonts w:cstheme="minorHAnsi"/>
        </w:rPr>
        <w:t xml:space="preserve"> subject whose parent receives public assistance?</w:t>
      </w:r>
    </w:p>
    <w:p w14:paraId="4ADA8985" w14:textId="063D39D5" w:rsidR="000B783F" w:rsidRDefault="00A27C93" w:rsidP="00A27C93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7168EB">
        <w:rPr>
          <w:rFonts w:cstheme="minorHAnsi"/>
          <w:b/>
        </w:rPr>
        <w:t>[</w:t>
      </w:r>
      <w:r w:rsidR="00C970E0">
        <w:rPr>
          <w:rFonts w:cstheme="minorHAnsi"/>
          <w:b/>
        </w:rPr>
        <w:t>10</w:t>
      </w:r>
      <w:r w:rsidRPr="007168EB">
        <w:rPr>
          <w:rFonts w:cstheme="minorHAnsi"/>
          <w:b/>
        </w:rPr>
        <w:t xml:space="preserve"> points]</w:t>
      </w:r>
      <w:r>
        <w:rPr>
          <w:rFonts w:cstheme="minorHAnsi"/>
        </w:rPr>
        <w:t xml:space="preserve"> </w:t>
      </w:r>
      <w:r w:rsidR="00C92150">
        <w:rPr>
          <w:rFonts w:cstheme="minorHAnsi"/>
        </w:rPr>
        <w:t>Calculate</w:t>
      </w:r>
      <w:r w:rsidRPr="00A27C93">
        <w:rPr>
          <w:rFonts w:cstheme="minorHAnsi"/>
        </w:rPr>
        <w:t xml:space="preserve"> the age-adjusted </w:t>
      </w:r>
      <w:r w:rsidR="00C92150">
        <w:rPr>
          <w:rFonts w:cstheme="minorHAnsi"/>
        </w:rPr>
        <w:t xml:space="preserve">least square </w:t>
      </w:r>
      <w:r w:rsidRPr="00A27C93">
        <w:rPr>
          <w:rFonts w:cstheme="minorHAnsi"/>
        </w:rPr>
        <w:t>means for CESD</w:t>
      </w:r>
      <w:r w:rsidR="00C92150">
        <w:rPr>
          <w:rFonts w:cstheme="minorHAnsi"/>
        </w:rPr>
        <w:t xml:space="preserve"> in both ways: manually and with R</w:t>
      </w:r>
    </w:p>
    <w:p w14:paraId="67DFD912" w14:textId="4AF9CA3A" w:rsidR="00CA3F9F" w:rsidRDefault="0042657F" w:rsidP="00A27C93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>Conduct a multiple linear regression predicting depressive symptom index from public assistance, age and interaction between public assistance and age.</w:t>
      </w:r>
      <w:r w:rsidR="003F52B6">
        <w:rPr>
          <w:rFonts w:cstheme="minorHAnsi"/>
        </w:rPr>
        <w:t xml:space="preserve"> </w:t>
      </w:r>
    </w:p>
    <w:p w14:paraId="6A9F096B" w14:textId="6BCFF620" w:rsidR="00CA3F9F" w:rsidRPr="00CA3F9F" w:rsidRDefault="00053EC3" w:rsidP="00CA3F9F">
      <w:pPr>
        <w:pStyle w:val="ListParagraph"/>
        <w:numPr>
          <w:ilvl w:val="1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7168EB">
        <w:rPr>
          <w:rFonts w:cstheme="minorHAnsi"/>
          <w:b/>
        </w:rPr>
        <w:t>[10 points]</w:t>
      </w:r>
      <w:r>
        <w:rPr>
          <w:rFonts w:cstheme="minorHAnsi"/>
        </w:rPr>
        <w:t xml:space="preserve"> </w:t>
      </w:r>
      <w:r w:rsidR="00CA3F9F" w:rsidRPr="00CA3F9F">
        <w:rPr>
          <w:rFonts w:cstheme="minorHAnsi"/>
        </w:rPr>
        <w:t xml:space="preserve">Based on the model, write down the fitted regression line for the people with public assistance and without public assistance, separately. </w:t>
      </w:r>
    </w:p>
    <w:p w14:paraId="14531A0D" w14:textId="24220869" w:rsidR="0042657F" w:rsidRDefault="00053EC3" w:rsidP="00CA3F9F">
      <w:pPr>
        <w:pStyle w:val="ListParagraph"/>
        <w:numPr>
          <w:ilvl w:val="1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7168EB">
        <w:rPr>
          <w:rFonts w:cstheme="minorHAnsi"/>
          <w:b/>
        </w:rPr>
        <w:t>[10 points]</w:t>
      </w:r>
      <w:r>
        <w:rPr>
          <w:rFonts w:cstheme="minorHAnsi"/>
        </w:rPr>
        <w:t xml:space="preserve"> </w:t>
      </w:r>
      <w:r w:rsidR="003F52B6">
        <w:rPr>
          <w:rFonts w:cstheme="minorHAnsi"/>
        </w:rPr>
        <w:t xml:space="preserve">Perform the hypothesis test to examine whether the interaction should be included in the model. </w:t>
      </w:r>
    </w:p>
    <w:p w14:paraId="3FC02692" w14:textId="5E7A866E" w:rsidR="00800DCC" w:rsidRPr="00800DCC" w:rsidRDefault="00800DCC" w:rsidP="00800DCC">
      <w:pPr>
        <w:autoSpaceDE w:val="0"/>
        <w:autoSpaceDN w:val="0"/>
        <w:adjustRightInd w:val="0"/>
        <w:spacing w:after="0" w:line="240" w:lineRule="auto"/>
        <w:rPr>
          <w:rFonts w:cstheme="minorHAnsi"/>
          <w:b/>
        </w:rPr>
      </w:pPr>
      <w:r w:rsidRPr="00800DCC">
        <w:rPr>
          <w:rFonts w:cstheme="minorHAnsi"/>
          <w:b/>
        </w:rPr>
        <w:t>Result Reporting</w:t>
      </w:r>
    </w:p>
    <w:p w14:paraId="11B8BDDC" w14:textId="488D31F4" w:rsidR="00C970E0" w:rsidRPr="00320B49" w:rsidRDefault="00C970E0" w:rsidP="00C970E0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7168EB">
        <w:rPr>
          <w:rFonts w:cstheme="minorHAnsi"/>
          <w:b/>
        </w:rPr>
        <w:t>[10 points]</w:t>
      </w:r>
      <w:r>
        <w:rPr>
          <w:rFonts w:cstheme="minorHAnsi"/>
        </w:rPr>
        <w:t xml:space="preserve"> </w:t>
      </w:r>
      <w:r w:rsidR="00B60061">
        <w:rPr>
          <w:rFonts w:cstheme="minorHAnsi"/>
        </w:rPr>
        <w:t>Assuming you were writing a paper on this issue, w</w:t>
      </w:r>
      <w:r>
        <w:rPr>
          <w:rFonts w:cstheme="minorHAnsi"/>
        </w:rPr>
        <w:t xml:space="preserve">rite one </w:t>
      </w:r>
      <w:r w:rsidR="00B60061">
        <w:rPr>
          <w:rFonts w:cstheme="minorHAnsi"/>
        </w:rPr>
        <w:t xml:space="preserve">short </w:t>
      </w:r>
      <w:r>
        <w:rPr>
          <w:rFonts w:cstheme="minorHAnsi"/>
        </w:rPr>
        <w:t xml:space="preserve">paragraph </w:t>
      </w:r>
      <w:r w:rsidR="00B60061">
        <w:rPr>
          <w:rFonts w:cstheme="minorHAnsi"/>
        </w:rPr>
        <w:t xml:space="preserve">in plain English </w:t>
      </w:r>
      <w:r>
        <w:rPr>
          <w:rFonts w:cstheme="minorHAnsi"/>
        </w:rPr>
        <w:t xml:space="preserve">to summarize essential findings to address the question of interest.  </w:t>
      </w:r>
    </w:p>
    <w:sectPr w:rsidR="00C970E0" w:rsidRPr="00320B49" w:rsidSect="0062554D">
      <w:foot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AC17AA" w14:textId="77777777" w:rsidR="00A9679A" w:rsidRDefault="00A9679A" w:rsidP="007C122E">
      <w:pPr>
        <w:spacing w:after="0" w:line="240" w:lineRule="auto"/>
      </w:pPr>
      <w:r>
        <w:separator/>
      </w:r>
    </w:p>
  </w:endnote>
  <w:endnote w:type="continuationSeparator" w:id="0">
    <w:p w14:paraId="5CAF8C79" w14:textId="77777777" w:rsidR="00A9679A" w:rsidRDefault="00A9679A" w:rsidP="007C12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A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6191765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F841C27" w14:textId="447161FD" w:rsidR="007C122E" w:rsidRDefault="007C122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A5F8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D1FBFF6" w14:textId="77777777" w:rsidR="007C122E" w:rsidRDefault="007C12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CE0CE6" w14:textId="77777777" w:rsidR="00A9679A" w:rsidRDefault="00A9679A" w:rsidP="007C122E">
      <w:pPr>
        <w:spacing w:after="0" w:line="240" w:lineRule="auto"/>
      </w:pPr>
      <w:r>
        <w:separator/>
      </w:r>
    </w:p>
  </w:footnote>
  <w:footnote w:type="continuationSeparator" w:id="0">
    <w:p w14:paraId="649083D9" w14:textId="77777777" w:rsidR="00A9679A" w:rsidRDefault="00A9679A" w:rsidP="007C122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0E4327"/>
    <w:multiLevelType w:val="hybridMultilevel"/>
    <w:tmpl w:val="6EC4B4A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E7E01A2"/>
    <w:multiLevelType w:val="hybridMultilevel"/>
    <w:tmpl w:val="A9B291F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3424D03"/>
    <w:multiLevelType w:val="hybridMultilevel"/>
    <w:tmpl w:val="D082951A"/>
    <w:lvl w:ilvl="0" w:tplc="BC300930">
      <w:start w:val="1"/>
      <w:numFmt w:val="lowerLetter"/>
      <w:lvlText w:val="%1)"/>
      <w:lvlJc w:val="left"/>
      <w:pPr>
        <w:ind w:left="72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F2B0A68"/>
    <w:multiLevelType w:val="hybridMultilevel"/>
    <w:tmpl w:val="06E85ECE"/>
    <w:lvl w:ilvl="0" w:tplc="04090011">
      <w:start w:val="1"/>
      <w:numFmt w:val="decimal"/>
      <w:lvlText w:val="%1)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4A119D2"/>
    <w:multiLevelType w:val="hybridMultilevel"/>
    <w:tmpl w:val="6EC4B4A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6142EFB"/>
    <w:multiLevelType w:val="hybridMultilevel"/>
    <w:tmpl w:val="C65C6B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1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0MDO3MDSxMLUwNTVR0lEKTi0uzszPAykwqgUAjxomtSwAAAA="/>
  </w:docVars>
  <w:rsids>
    <w:rsidRoot w:val="00CE0BA1"/>
    <w:rsid w:val="00004639"/>
    <w:rsid w:val="000155D6"/>
    <w:rsid w:val="000169B1"/>
    <w:rsid w:val="0004162A"/>
    <w:rsid w:val="00053EC3"/>
    <w:rsid w:val="0005453A"/>
    <w:rsid w:val="00093754"/>
    <w:rsid w:val="00096C1F"/>
    <w:rsid w:val="000B783F"/>
    <w:rsid w:val="000C5D0C"/>
    <w:rsid w:val="001352DC"/>
    <w:rsid w:val="00162B9B"/>
    <w:rsid w:val="00163F13"/>
    <w:rsid w:val="001763F7"/>
    <w:rsid w:val="00196327"/>
    <w:rsid w:val="001F142D"/>
    <w:rsid w:val="001F290D"/>
    <w:rsid w:val="00244FED"/>
    <w:rsid w:val="002635A7"/>
    <w:rsid w:val="0027182E"/>
    <w:rsid w:val="002B78EB"/>
    <w:rsid w:val="002C1B81"/>
    <w:rsid w:val="002C5DFD"/>
    <w:rsid w:val="002D75CF"/>
    <w:rsid w:val="002F0F33"/>
    <w:rsid w:val="003022A0"/>
    <w:rsid w:val="00320B49"/>
    <w:rsid w:val="0033132B"/>
    <w:rsid w:val="00347031"/>
    <w:rsid w:val="0036061F"/>
    <w:rsid w:val="00387465"/>
    <w:rsid w:val="00396006"/>
    <w:rsid w:val="003A2D59"/>
    <w:rsid w:val="003F52B6"/>
    <w:rsid w:val="0040683C"/>
    <w:rsid w:val="00423A0D"/>
    <w:rsid w:val="0042657F"/>
    <w:rsid w:val="004272A0"/>
    <w:rsid w:val="004357ED"/>
    <w:rsid w:val="00447A87"/>
    <w:rsid w:val="0046550C"/>
    <w:rsid w:val="00482B70"/>
    <w:rsid w:val="00486593"/>
    <w:rsid w:val="004C3FF9"/>
    <w:rsid w:val="004C7582"/>
    <w:rsid w:val="00505D25"/>
    <w:rsid w:val="0054116D"/>
    <w:rsid w:val="00555260"/>
    <w:rsid w:val="00555D36"/>
    <w:rsid w:val="005730E9"/>
    <w:rsid w:val="005A3E0C"/>
    <w:rsid w:val="006071B5"/>
    <w:rsid w:val="0062554D"/>
    <w:rsid w:val="0063600C"/>
    <w:rsid w:val="006938A0"/>
    <w:rsid w:val="007168EB"/>
    <w:rsid w:val="00732883"/>
    <w:rsid w:val="0075554D"/>
    <w:rsid w:val="007617B6"/>
    <w:rsid w:val="00765924"/>
    <w:rsid w:val="007870B0"/>
    <w:rsid w:val="00792A1E"/>
    <w:rsid w:val="007C122E"/>
    <w:rsid w:val="00800DCC"/>
    <w:rsid w:val="00805FA1"/>
    <w:rsid w:val="00806A11"/>
    <w:rsid w:val="00810F82"/>
    <w:rsid w:val="008B2EFF"/>
    <w:rsid w:val="008D48D4"/>
    <w:rsid w:val="008E47F9"/>
    <w:rsid w:val="0094706D"/>
    <w:rsid w:val="00972040"/>
    <w:rsid w:val="00976CBC"/>
    <w:rsid w:val="009A5F8F"/>
    <w:rsid w:val="009B024B"/>
    <w:rsid w:val="009B6C9C"/>
    <w:rsid w:val="009D3071"/>
    <w:rsid w:val="00A1001B"/>
    <w:rsid w:val="00A27C93"/>
    <w:rsid w:val="00A47712"/>
    <w:rsid w:val="00A71481"/>
    <w:rsid w:val="00A9679A"/>
    <w:rsid w:val="00AD3CEA"/>
    <w:rsid w:val="00AF6597"/>
    <w:rsid w:val="00AF6EEB"/>
    <w:rsid w:val="00B51E1F"/>
    <w:rsid w:val="00B60061"/>
    <w:rsid w:val="00B95127"/>
    <w:rsid w:val="00BB3FEE"/>
    <w:rsid w:val="00C61A5D"/>
    <w:rsid w:val="00C74599"/>
    <w:rsid w:val="00C92150"/>
    <w:rsid w:val="00C970E0"/>
    <w:rsid w:val="00CA3F9F"/>
    <w:rsid w:val="00CE0BA1"/>
    <w:rsid w:val="00D00929"/>
    <w:rsid w:val="00D17AAC"/>
    <w:rsid w:val="00D63B79"/>
    <w:rsid w:val="00DB7A4F"/>
    <w:rsid w:val="00DC018F"/>
    <w:rsid w:val="00E55B2F"/>
    <w:rsid w:val="00EA14FA"/>
    <w:rsid w:val="00EC1CA6"/>
    <w:rsid w:val="00F160B5"/>
    <w:rsid w:val="00F3074A"/>
    <w:rsid w:val="00F403BE"/>
    <w:rsid w:val="00F71E4E"/>
    <w:rsid w:val="00F85D92"/>
    <w:rsid w:val="00F93808"/>
    <w:rsid w:val="00F93B33"/>
    <w:rsid w:val="00FB3E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39F537"/>
  <w15:chartTrackingRefBased/>
  <w15:docId w15:val="{F362C3AC-29A5-4317-8F21-DE1D59F71D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PMingLiU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E0BA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E0BA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2F0F33"/>
    <w:rPr>
      <w:color w:val="808080"/>
    </w:rPr>
  </w:style>
  <w:style w:type="paragraph" w:styleId="ListParagraph">
    <w:name w:val="List Paragraph"/>
    <w:basedOn w:val="Normal"/>
    <w:uiPriority w:val="34"/>
    <w:qFormat/>
    <w:rsid w:val="002F0F3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C12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122E"/>
  </w:style>
  <w:style w:type="paragraph" w:styleId="Footer">
    <w:name w:val="footer"/>
    <w:basedOn w:val="Normal"/>
    <w:link w:val="FooterChar"/>
    <w:uiPriority w:val="99"/>
    <w:unhideWhenUsed/>
    <w:rsid w:val="007C12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122E"/>
  </w:style>
  <w:style w:type="table" w:styleId="TableGrid">
    <w:name w:val="Table Grid"/>
    <w:basedOn w:val="TableNormal"/>
    <w:uiPriority w:val="59"/>
    <w:rsid w:val="009720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2609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4</TotalTime>
  <Pages>1</Pages>
  <Words>440</Words>
  <Characters>251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oston University</Company>
  <LinksUpToDate>false</LinksUpToDate>
  <CharactersWithSpaces>2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ola Sebastiani</dc:creator>
  <cp:keywords/>
  <dc:description/>
  <cp:lastModifiedBy>Irene Hsueh</cp:lastModifiedBy>
  <cp:revision>74</cp:revision>
  <dcterms:created xsi:type="dcterms:W3CDTF">2017-09-09T02:49:00Z</dcterms:created>
  <dcterms:modified xsi:type="dcterms:W3CDTF">2020-10-01T04:38:00Z</dcterms:modified>
</cp:coreProperties>
</file>